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7CD32" w14:textId="4B9CC02B" w:rsidR="00D15BD5" w:rsidRPr="007C1F5C" w:rsidRDefault="009315CD">
      <w:pPr>
        <w:rPr>
          <w:rFonts w:ascii="Arial" w:hAnsi="Arial" w:cs="Arial"/>
          <w:i/>
          <w:iCs/>
        </w:rPr>
      </w:pPr>
      <w:r w:rsidRPr="007C1F5C">
        <w:rPr>
          <w:rFonts w:ascii="Arial" w:hAnsi="Arial" w:cs="Arial"/>
          <w:i/>
          <w:iCs/>
        </w:rPr>
        <w:t>Reflect on your experience with the alternative therapy that you tried. For example: What therapy did you participate in? What did you hope to get out of this therapy? Were your overall results positive or negative? Would you recommend this therapy to others</w:t>
      </w:r>
      <w:r w:rsidRPr="007C1F5C">
        <w:rPr>
          <w:rFonts w:ascii="Arial" w:hAnsi="Arial" w:cs="Arial"/>
          <w:i/>
          <w:iCs/>
        </w:rPr>
        <w:t>?</w:t>
      </w:r>
    </w:p>
    <w:sectPr w:rsidR="00D15BD5" w:rsidRPr="007C1F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LY0MTMzNbOwNLNU0lEKTi0uzszPAykwrAUAYC/wYiwAAAA="/>
  </w:docVars>
  <w:rsids>
    <w:rsidRoot w:val="009315CD"/>
    <w:rsid w:val="007C1F5C"/>
    <w:rsid w:val="009315C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60C69"/>
  <w15:chartTrackingRefBased/>
  <w15:docId w15:val="{65C231B3-A6F2-4AC7-83FA-5CD8C235A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8T12:19:00Z</dcterms:created>
  <dcterms:modified xsi:type="dcterms:W3CDTF">2022-04-08T12:20:00Z</dcterms:modified>
</cp:coreProperties>
</file>